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285C" w:rsidRDefault="00F1285C" w:rsidP="00F1285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hapter 2</w:t>
      </w:r>
    </w:p>
    <w:p w:rsidR="00F1285C" w:rsidRDefault="00F1285C" w:rsidP="00F1285C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Multiple </w:t>
      </w:r>
      <w:proofErr w:type="gramStart"/>
      <w:r>
        <w:rPr>
          <w:rFonts w:ascii="Times New Roman" w:hAnsi="Times New Roman" w:cs="Times New Roman"/>
          <w:u w:val="single"/>
        </w:rPr>
        <w:t>Choice</w:t>
      </w:r>
      <w:proofErr w:type="gramEnd"/>
    </w:p>
    <w:p w:rsidR="00F1285C" w:rsidRDefault="00F1285C" w:rsidP="005672A5">
      <w:pPr>
        <w:spacing w:after="0" w:line="240" w:lineRule="auto"/>
      </w:pPr>
    </w:p>
    <w:p w:rsidR="005A7840" w:rsidRDefault="005672A5" w:rsidP="005672A5">
      <w:pPr>
        <w:spacing w:after="0" w:line="240" w:lineRule="auto"/>
      </w:pPr>
      <w:r>
        <w:t xml:space="preserve">1. </w:t>
      </w:r>
      <w:r w:rsidRPr="005672A5">
        <w:t>The system that consists of the brain and spinal cord is the _____ nervous system</w:t>
      </w:r>
      <w:r>
        <w:t>.</w:t>
      </w:r>
    </w:p>
    <w:p w:rsidR="00E915A3" w:rsidRDefault="005672A5" w:rsidP="005672A5">
      <w:pPr>
        <w:spacing w:after="0" w:line="240" w:lineRule="auto"/>
      </w:pPr>
      <w:r>
        <w:t xml:space="preserve">A) </w:t>
      </w:r>
      <w:r w:rsidRPr="005672A5">
        <w:t>periphera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5672A5" w:rsidP="005672A5">
      <w:pPr>
        <w:spacing w:after="0" w:line="240" w:lineRule="auto"/>
      </w:pPr>
      <w:r>
        <w:t>B)</w:t>
      </w:r>
      <w:r w:rsidRPr="005672A5">
        <w:t xml:space="preserve"> </w:t>
      </w:r>
      <w:proofErr w:type="gramStart"/>
      <w:r w:rsidRPr="005672A5">
        <w:t>lateral</w:t>
      </w:r>
      <w:proofErr w:type="gramEnd"/>
      <w:r w:rsidR="0084603E">
        <w:tab/>
      </w:r>
      <w:r w:rsidR="0084603E">
        <w:tab/>
      </w:r>
      <w:r w:rsidR="0084603E">
        <w:tab/>
      </w:r>
      <w:r w:rsidR="0084603E">
        <w:tab/>
      </w:r>
      <w:r w:rsidR="0084603E">
        <w:tab/>
      </w:r>
      <w:r w:rsidR="0084603E">
        <w:tab/>
      </w:r>
      <w:r w:rsidR="0084603E">
        <w:tab/>
      </w:r>
    </w:p>
    <w:p w:rsidR="00D06D1E" w:rsidRDefault="00D06D1E" w:rsidP="00D06D1E">
      <w:pPr>
        <w:spacing w:after="0" w:line="240" w:lineRule="auto"/>
      </w:pPr>
      <w:r>
        <w:t>*C)</w:t>
      </w:r>
      <w:r w:rsidRPr="005672A5">
        <w:t xml:space="preserve"> central</w:t>
      </w:r>
    </w:p>
    <w:p w:rsidR="005672A5" w:rsidRDefault="005672A5" w:rsidP="005672A5">
      <w:pPr>
        <w:spacing w:after="0" w:line="240" w:lineRule="auto"/>
      </w:pPr>
      <w:r>
        <w:t>D)</w:t>
      </w:r>
      <w:r w:rsidRPr="005672A5">
        <w:t xml:space="preserve"> </w:t>
      </w:r>
      <w:proofErr w:type="gramStart"/>
      <w:r w:rsidRPr="005672A5">
        <w:t>sympathetic</w:t>
      </w:r>
      <w:proofErr w:type="gramEnd"/>
    </w:p>
    <w:p w:rsidR="005672A5" w:rsidRDefault="005672A5" w:rsidP="005672A5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41)</w:t>
      </w:r>
    </w:p>
    <w:p w:rsidR="0084603E" w:rsidRDefault="0084603E" w:rsidP="005672A5">
      <w:pPr>
        <w:spacing w:after="0" w:line="240" w:lineRule="auto"/>
      </w:pPr>
    </w:p>
    <w:p w:rsidR="005672A5" w:rsidRDefault="005672A5" w:rsidP="005672A5">
      <w:pPr>
        <w:spacing w:after="0" w:line="240" w:lineRule="auto"/>
      </w:pPr>
      <w:r>
        <w:t xml:space="preserve">2. </w:t>
      </w:r>
      <w:r w:rsidRPr="005672A5">
        <w:t>The hindbrain is divided into the cerebellum, pons, and the:</w:t>
      </w:r>
    </w:p>
    <w:p w:rsidR="00E915A3" w:rsidRDefault="005672A5" w:rsidP="005672A5">
      <w:pPr>
        <w:spacing w:after="0" w:line="240" w:lineRule="auto"/>
      </w:pPr>
      <w:r>
        <w:t xml:space="preserve">*A) </w:t>
      </w:r>
      <w:r w:rsidRPr="005672A5">
        <w:t>medulla</w:t>
      </w:r>
      <w:r w:rsidR="0084603E">
        <w:tab/>
      </w:r>
      <w:r w:rsidR="0084603E">
        <w:tab/>
      </w:r>
      <w:r w:rsidR="0084603E">
        <w:tab/>
      </w:r>
      <w:r w:rsidR="0084603E">
        <w:tab/>
      </w:r>
      <w:r w:rsidR="0084603E">
        <w:tab/>
      </w:r>
      <w:r w:rsidR="0084603E">
        <w:tab/>
      </w:r>
      <w:r w:rsidR="0084603E">
        <w:tab/>
      </w:r>
    </w:p>
    <w:p w:rsidR="00E915A3" w:rsidRDefault="005672A5" w:rsidP="005672A5">
      <w:pPr>
        <w:spacing w:after="0" w:line="240" w:lineRule="auto"/>
      </w:pPr>
      <w:r>
        <w:t xml:space="preserve">B) </w:t>
      </w:r>
      <w:proofErr w:type="gramStart"/>
      <w:r w:rsidRPr="005672A5">
        <w:t>midbrain</w:t>
      </w:r>
      <w:proofErr w:type="gramEnd"/>
      <w:r w:rsidR="0084603E">
        <w:tab/>
      </w:r>
      <w:r w:rsidR="0084603E">
        <w:tab/>
      </w:r>
      <w:r w:rsidR="0084603E">
        <w:tab/>
      </w:r>
      <w:r w:rsidR="0084603E">
        <w:tab/>
      </w:r>
      <w:r w:rsidR="0084603E">
        <w:tab/>
      </w:r>
      <w:r w:rsidR="0084603E">
        <w:tab/>
      </w:r>
      <w:r w:rsidR="0084603E">
        <w:tab/>
      </w:r>
    </w:p>
    <w:p w:rsidR="00D06D1E" w:rsidRDefault="00D06D1E" w:rsidP="00D06D1E">
      <w:pPr>
        <w:spacing w:after="0" w:line="240" w:lineRule="auto"/>
      </w:pPr>
      <w:r>
        <w:t xml:space="preserve">C) </w:t>
      </w:r>
      <w:r w:rsidRPr="005672A5">
        <w:t>Thalamus</w:t>
      </w:r>
    </w:p>
    <w:p w:rsidR="005672A5" w:rsidRDefault="005672A5" w:rsidP="005672A5">
      <w:pPr>
        <w:spacing w:after="0" w:line="240" w:lineRule="auto"/>
      </w:pPr>
      <w:r>
        <w:t xml:space="preserve">D) </w:t>
      </w:r>
      <w:proofErr w:type="gramStart"/>
      <w:r w:rsidR="0084603E" w:rsidRPr="0084603E">
        <w:t>amygdala</w:t>
      </w:r>
      <w:proofErr w:type="gramEnd"/>
    </w:p>
    <w:p w:rsidR="005672A5" w:rsidRDefault="005672A5" w:rsidP="005672A5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41)</w:t>
      </w:r>
    </w:p>
    <w:p w:rsidR="0084603E" w:rsidRDefault="0084603E" w:rsidP="005672A5">
      <w:pPr>
        <w:spacing w:after="0" w:line="240" w:lineRule="auto"/>
      </w:pPr>
    </w:p>
    <w:p w:rsidR="0084603E" w:rsidRDefault="0084603E" w:rsidP="0084603E">
      <w:pPr>
        <w:spacing w:after="0" w:line="240" w:lineRule="auto"/>
      </w:pPr>
      <w:r>
        <w:t xml:space="preserve">3. </w:t>
      </w:r>
      <w:r w:rsidRPr="0084603E">
        <w:t xml:space="preserve">The vertebrate forebrain subdivides into the diencephalon and the: </w:t>
      </w:r>
    </w:p>
    <w:p w:rsidR="00E915A3" w:rsidRDefault="0084603E" w:rsidP="0084603E">
      <w:pPr>
        <w:spacing w:after="0" w:line="240" w:lineRule="auto"/>
      </w:pPr>
      <w:r>
        <w:t xml:space="preserve">A) </w:t>
      </w:r>
      <w:proofErr w:type="gramStart"/>
      <w:r w:rsidRPr="0084603E">
        <w:t>metencephalon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84603E" w:rsidP="0084603E">
      <w:pPr>
        <w:spacing w:after="0" w:line="240" w:lineRule="auto"/>
      </w:pPr>
      <w:r>
        <w:t xml:space="preserve">*B) </w:t>
      </w:r>
      <w:r w:rsidRPr="0084603E">
        <w:t>telencephalo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06D1E" w:rsidRDefault="00D06D1E" w:rsidP="00D06D1E">
      <w:pPr>
        <w:spacing w:after="0" w:line="240" w:lineRule="auto"/>
      </w:pPr>
      <w:r>
        <w:t xml:space="preserve">C) </w:t>
      </w:r>
      <w:proofErr w:type="spellStart"/>
      <w:proofErr w:type="gramStart"/>
      <w:r w:rsidRPr="0084603E">
        <w:t>myelencephalon</w:t>
      </w:r>
      <w:proofErr w:type="spellEnd"/>
      <w:proofErr w:type="gramEnd"/>
    </w:p>
    <w:p w:rsidR="0084603E" w:rsidRDefault="0084603E" w:rsidP="0084603E">
      <w:pPr>
        <w:spacing w:after="0" w:line="240" w:lineRule="auto"/>
      </w:pPr>
      <w:r>
        <w:t xml:space="preserve">D) </w:t>
      </w:r>
      <w:proofErr w:type="gramStart"/>
      <w:r w:rsidRPr="0084603E">
        <w:t>brain</w:t>
      </w:r>
      <w:proofErr w:type="gramEnd"/>
      <w:r w:rsidRPr="0084603E">
        <w:t xml:space="preserve"> stem</w:t>
      </w:r>
    </w:p>
    <w:p w:rsidR="0084603E" w:rsidRDefault="0084603E" w:rsidP="0084603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41)</w:t>
      </w:r>
    </w:p>
    <w:p w:rsidR="0084603E" w:rsidRDefault="0084603E" w:rsidP="0084603E">
      <w:pPr>
        <w:spacing w:after="0" w:line="240" w:lineRule="auto"/>
      </w:pPr>
    </w:p>
    <w:p w:rsidR="0084603E" w:rsidRDefault="0084603E" w:rsidP="0084603E">
      <w:pPr>
        <w:spacing w:after="0" w:line="240" w:lineRule="auto"/>
      </w:pPr>
      <w:r>
        <w:t xml:space="preserve">4. </w:t>
      </w:r>
      <w:r w:rsidRPr="0084603E">
        <w:t>The parietal lobe is _____ to the temporal lobe</w:t>
      </w:r>
      <w:r>
        <w:t xml:space="preserve">: </w:t>
      </w:r>
    </w:p>
    <w:p w:rsidR="00E915A3" w:rsidRDefault="0084603E" w:rsidP="0084603E">
      <w:pPr>
        <w:spacing w:after="0" w:line="240" w:lineRule="auto"/>
      </w:pPr>
      <w:r>
        <w:t xml:space="preserve">A) </w:t>
      </w:r>
      <w:proofErr w:type="gramStart"/>
      <w:r w:rsidRPr="0084603E">
        <w:t>lateral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84603E" w:rsidP="0084603E">
      <w:pPr>
        <w:spacing w:after="0" w:line="240" w:lineRule="auto"/>
      </w:pPr>
      <w:r>
        <w:t xml:space="preserve">B) </w:t>
      </w:r>
      <w:proofErr w:type="gramStart"/>
      <w:r w:rsidRPr="0084603E">
        <w:t>rostral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06D1E" w:rsidRDefault="00D06D1E" w:rsidP="00D06D1E">
      <w:pPr>
        <w:spacing w:after="0" w:line="240" w:lineRule="auto"/>
      </w:pPr>
      <w:r>
        <w:t xml:space="preserve">*C) </w:t>
      </w:r>
      <w:r w:rsidRPr="0084603E">
        <w:t>dorsal</w:t>
      </w:r>
    </w:p>
    <w:p w:rsidR="0084603E" w:rsidRDefault="0084603E" w:rsidP="0084603E">
      <w:pPr>
        <w:spacing w:after="0" w:line="240" w:lineRule="auto"/>
      </w:pPr>
      <w:r>
        <w:t xml:space="preserve">D) </w:t>
      </w:r>
      <w:proofErr w:type="gramStart"/>
      <w:r>
        <w:t>brain</w:t>
      </w:r>
      <w:proofErr w:type="gramEnd"/>
      <w:r>
        <w:t xml:space="preserve"> stem</w:t>
      </w:r>
    </w:p>
    <w:p w:rsidR="0084603E" w:rsidRDefault="0084603E" w:rsidP="0084603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42)</w:t>
      </w:r>
    </w:p>
    <w:p w:rsidR="0084603E" w:rsidRDefault="0084603E" w:rsidP="0084603E">
      <w:pPr>
        <w:spacing w:after="0" w:line="240" w:lineRule="auto"/>
      </w:pPr>
    </w:p>
    <w:p w:rsidR="0084603E" w:rsidRDefault="0084603E" w:rsidP="0084603E">
      <w:pPr>
        <w:spacing w:after="0" w:line="240" w:lineRule="auto"/>
      </w:pPr>
      <w:r>
        <w:t xml:space="preserve">5. </w:t>
      </w:r>
      <w:r w:rsidRPr="0084603E">
        <w:t>The anatomical word for "toward the belly, or bottom end":</w:t>
      </w:r>
    </w:p>
    <w:p w:rsidR="00E915A3" w:rsidRDefault="0084603E" w:rsidP="0084603E">
      <w:pPr>
        <w:spacing w:after="0" w:line="240" w:lineRule="auto"/>
      </w:pPr>
      <w:r>
        <w:t xml:space="preserve">*A) </w:t>
      </w:r>
      <w:r w:rsidRPr="0084603E">
        <w:t>ventra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84603E" w:rsidP="0084603E">
      <w:pPr>
        <w:spacing w:after="0" w:line="240" w:lineRule="auto"/>
      </w:pPr>
      <w:r>
        <w:t xml:space="preserve">B) </w:t>
      </w:r>
      <w:proofErr w:type="gramStart"/>
      <w:r w:rsidRPr="0084603E">
        <w:t>rostral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06D1E" w:rsidRDefault="00D06D1E" w:rsidP="00D06D1E">
      <w:pPr>
        <w:spacing w:after="0" w:line="240" w:lineRule="auto"/>
      </w:pPr>
      <w:r>
        <w:t xml:space="preserve">C) </w:t>
      </w:r>
      <w:proofErr w:type="gramStart"/>
      <w:r w:rsidRPr="0084603E">
        <w:t>caudal</w:t>
      </w:r>
      <w:proofErr w:type="gramEnd"/>
    </w:p>
    <w:p w:rsidR="0084603E" w:rsidRDefault="0084603E" w:rsidP="0084603E">
      <w:pPr>
        <w:spacing w:after="0" w:line="240" w:lineRule="auto"/>
      </w:pPr>
      <w:r>
        <w:t xml:space="preserve">D) </w:t>
      </w:r>
      <w:proofErr w:type="gramStart"/>
      <w:r w:rsidRPr="0084603E">
        <w:t>dorsal</w:t>
      </w:r>
      <w:proofErr w:type="gramEnd"/>
    </w:p>
    <w:p w:rsidR="0084603E" w:rsidRDefault="0084603E" w:rsidP="0084603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42)</w:t>
      </w:r>
    </w:p>
    <w:p w:rsidR="0084603E" w:rsidRDefault="0084603E" w:rsidP="0084603E">
      <w:pPr>
        <w:spacing w:after="0" w:line="240" w:lineRule="auto"/>
      </w:pPr>
    </w:p>
    <w:p w:rsidR="0084603E" w:rsidRDefault="00462A97" w:rsidP="0084603E">
      <w:pPr>
        <w:spacing w:after="0" w:line="240" w:lineRule="auto"/>
      </w:pPr>
      <w:r>
        <w:t>6</w:t>
      </w:r>
      <w:r w:rsidR="0084603E">
        <w:t xml:space="preserve">. </w:t>
      </w:r>
      <w:r w:rsidR="0084603E" w:rsidRPr="0084603E">
        <w:t>The fingers are _____ to the shoulder</w:t>
      </w:r>
      <w:r w:rsidR="0084603E">
        <w:t>.</w:t>
      </w:r>
    </w:p>
    <w:p w:rsidR="00E915A3" w:rsidRDefault="0084603E" w:rsidP="0084603E">
      <w:pPr>
        <w:spacing w:after="0" w:line="240" w:lineRule="auto"/>
      </w:pPr>
      <w:r>
        <w:t xml:space="preserve">A) </w:t>
      </w:r>
      <w:proofErr w:type="gramStart"/>
      <w:r w:rsidRPr="0084603E">
        <w:t>proximal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84603E" w:rsidP="0084603E">
      <w:pPr>
        <w:spacing w:after="0" w:line="240" w:lineRule="auto"/>
      </w:pPr>
      <w:r>
        <w:t xml:space="preserve">*B) </w:t>
      </w:r>
      <w:r w:rsidRPr="0084603E">
        <w:t>dista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06D1E" w:rsidRDefault="00D06D1E" w:rsidP="00D06D1E">
      <w:pPr>
        <w:spacing w:after="0" w:line="240" w:lineRule="auto"/>
      </w:pPr>
      <w:r>
        <w:t xml:space="preserve">C) </w:t>
      </w:r>
      <w:proofErr w:type="gramStart"/>
      <w:r w:rsidRPr="0084603E">
        <w:t>contralateral</w:t>
      </w:r>
      <w:proofErr w:type="gramEnd"/>
    </w:p>
    <w:p w:rsidR="0084603E" w:rsidRDefault="0084603E" w:rsidP="0084603E">
      <w:pPr>
        <w:spacing w:after="0" w:line="240" w:lineRule="auto"/>
      </w:pPr>
      <w:r>
        <w:t xml:space="preserve">D) </w:t>
      </w:r>
      <w:proofErr w:type="gramStart"/>
      <w:r w:rsidRPr="0084603E">
        <w:t>medial</w:t>
      </w:r>
      <w:proofErr w:type="gramEnd"/>
    </w:p>
    <w:p w:rsidR="0084603E" w:rsidRDefault="0084603E" w:rsidP="0084603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43)</w:t>
      </w:r>
    </w:p>
    <w:p w:rsidR="0084603E" w:rsidRDefault="0084603E" w:rsidP="0084603E">
      <w:pPr>
        <w:spacing w:after="0" w:line="240" w:lineRule="auto"/>
      </w:pPr>
    </w:p>
    <w:p w:rsidR="0084603E" w:rsidRDefault="00462A97" w:rsidP="0084603E">
      <w:pPr>
        <w:spacing w:after="0" w:line="240" w:lineRule="auto"/>
      </w:pPr>
      <w:r>
        <w:t>7</w:t>
      </w:r>
      <w:r w:rsidR="0084603E">
        <w:t xml:space="preserve">. </w:t>
      </w:r>
      <w:r w:rsidRPr="00462A97">
        <w:t>The somatic nervous system and the autonomic nervous system are the two components of the:</w:t>
      </w:r>
    </w:p>
    <w:p w:rsidR="00E915A3" w:rsidRDefault="0084603E" w:rsidP="0084603E">
      <w:pPr>
        <w:spacing w:after="0" w:line="240" w:lineRule="auto"/>
      </w:pPr>
      <w:r>
        <w:lastRenderedPageBreak/>
        <w:t xml:space="preserve">A) </w:t>
      </w:r>
      <w:proofErr w:type="gramStart"/>
      <w:r w:rsidR="00462A97" w:rsidRPr="00462A97">
        <w:t>central</w:t>
      </w:r>
      <w:proofErr w:type="gramEnd"/>
      <w:r w:rsidR="00462A97" w:rsidRPr="00462A97">
        <w:t xml:space="preserve"> nervous system</w:t>
      </w:r>
      <w:r w:rsidR="00462A97">
        <w:tab/>
      </w:r>
      <w:r w:rsidR="00462A97">
        <w:tab/>
      </w:r>
      <w:r w:rsidR="00462A97">
        <w:tab/>
      </w:r>
      <w:r w:rsidR="00462A97">
        <w:tab/>
      </w:r>
      <w:r w:rsidR="00462A97">
        <w:tab/>
      </w:r>
    </w:p>
    <w:p w:rsidR="00E915A3" w:rsidRDefault="0084603E" w:rsidP="0084603E">
      <w:pPr>
        <w:spacing w:after="0" w:line="240" w:lineRule="auto"/>
      </w:pPr>
      <w:r>
        <w:t xml:space="preserve">B) </w:t>
      </w:r>
      <w:proofErr w:type="gramStart"/>
      <w:r w:rsidR="00462A97" w:rsidRPr="00462A97">
        <w:t>viscera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06D1E" w:rsidRDefault="00D06D1E" w:rsidP="00D06D1E">
      <w:pPr>
        <w:spacing w:after="0" w:line="240" w:lineRule="auto"/>
      </w:pPr>
      <w:r>
        <w:t xml:space="preserve">C) </w:t>
      </w:r>
      <w:proofErr w:type="gramStart"/>
      <w:r w:rsidRPr="00462A97">
        <w:t>sympathetic</w:t>
      </w:r>
      <w:proofErr w:type="gramEnd"/>
      <w:r w:rsidRPr="00462A97">
        <w:t xml:space="preserve"> nervous system</w:t>
      </w:r>
    </w:p>
    <w:p w:rsidR="0084603E" w:rsidRDefault="00462A97" w:rsidP="0084603E">
      <w:pPr>
        <w:spacing w:after="0" w:line="240" w:lineRule="auto"/>
      </w:pPr>
      <w:r>
        <w:t>*</w:t>
      </w:r>
      <w:r w:rsidR="0084603E">
        <w:t xml:space="preserve">D) </w:t>
      </w:r>
      <w:r w:rsidRPr="00462A97">
        <w:t>peripheral nervous system</w:t>
      </w:r>
    </w:p>
    <w:p w:rsidR="0084603E" w:rsidRDefault="0084603E" w:rsidP="0084603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Reference page 43)</w:t>
      </w:r>
    </w:p>
    <w:p w:rsidR="00462A97" w:rsidRDefault="00462A97" w:rsidP="0084603E">
      <w:pPr>
        <w:spacing w:after="0" w:line="240" w:lineRule="auto"/>
      </w:pPr>
    </w:p>
    <w:p w:rsidR="00462A97" w:rsidRDefault="00462A97" w:rsidP="0084603E">
      <w:pPr>
        <w:spacing w:after="0" w:line="240" w:lineRule="auto"/>
      </w:pPr>
      <w:r>
        <w:t xml:space="preserve">8. </w:t>
      </w:r>
      <w:r w:rsidRPr="00462A97">
        <w:t>Each pair of sensory nerve roots handles input from a narrow stripe on the body surface. These stripes are called:</w:t>
      </w:r>
    </w:p>
    <w:p w:rsidR="00E915A3" w:rsidRDefault="00462A97" w:rsidP="0084603E">
      <w:pPr>
        <w:spacing w:after="0" w:line="240" w:lineRule="auto"/>
      </w:pPr>
      <w:r>
        <w:t>A)</w:t>
      </w:r>
      <w:r w:rsidRPr="00462A97">
        <w:t xml:space="preserve"> </w:t>
      </w:r>
      <w:proofErr w:type="gramStart"/>
      <w:r w:rsidRPr="00462A97">
        <w:t>myotomes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462A97" w:rsidP="0084603E">
      <w:pPr>
        <w:spacing w:after="0" w:line="240" w:lineRule="auto"/>
      </w:pPr>
      <w:r>
        <w:t>B)</w:t>
      </w:r>
      <w:r w:rsidRPr="00462A97">
        <w:t xml:space="preserve"> </w:t>
      </w:r>
      <w:proofErr w:type="spellStart"/>
      <w:proofErr w:type="gramStart"/>
      <w:r w:rsidRPr="00462A97">
        <w:t>ademas</w:t>
      </w:r>
      <w:proofErr w:type="spellEnd"/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06D1E" w:rsidRDefault="00D06D1E" w:rsidP="00D06D1E">
      <w:pPr>
        <w:spacing w:after="0" w:line="240" w:lineRule="auto"/>
      </w:pPr>
      <w:r>
        <w:t>*C)</w:t>
      </w:r>
      <w:r w:rsidRPr="00462A97">
        <w:t xml:space="preserve"> dermatomes</w:t>
      </w:r>
    </w:p>
    <w:p w:rsidR="00462A97" w:rsidRDefault="00462A97" w:rsidP="0084603E">
      <w:pPr>
        <w:spacing w:after="0" w:line="240" w:lineRule="auto"/>
      </w:pPr>
      <w:r>
        <w:t>D)</w:t>
      </w:r>
      <w:r w:rsidRPr="00462A97">
        <w:t xml:space="preserve"> </w:t>
      </w:r>
      <w:proofErr w:type="spellStart"/>
      <w:proofErr w:type="gramStart"/>
      <w:r w:rsidRPr="00462A97">
        <w:t>menthotomes</w:t>
      </w:r>
      <w:proofErr w:type="spellEnd"/>
      <w:proofErr w:type="gramEnd"/>
    </w:p>
    <w:p w:rsidR="00462A97" w:rsidRDefault="00462A97" w:rsidP="0084603E">
      <w:pPr>
        <w:spacing w:after="0" w:line="240" w:lineRule="auto"/>
      </w:pPr>
      <w:r w:rsidRPr="00462A97">
        <w:tab/>
      </w:r>
      <w:r w:rsidRPr="00462A97">
        <w:tab/>
      </w:r>
      <w:r w:rsidRPr="00462A97">
        <w:tab/>
      </w:r>
      <w:r w:rsidRPr="00462A97">
        <w:tab/>
      </w:r>
      <w:r w:rsidRPr="00462A97">
        <w:tab/>
      </w:r>
      <w:r>
        <w:tab/>
      </w:r>
      <w:r>
        <w:tab/>
      </w:r>
      <w:r w:rsidRPr="00462A97">
        <w:t>(Reference page 4</w:t>
      </w:r>
      <w:r>
        <w:t>5</w:t>
      </w:r>
      <w:r w:rsidRPr="00462A97">
        <w:t>)</w:t>
      </w:r>
    </w:p>
    <w:p w:rsidR="00462A97" w:rsidRDefault="00462A97" w:rsidP="0084603E">
      <w:pPr>
        <w:spacing w:after="0" w:line="240" w:lineRule="auto"/>
      </w:pPr>
    </w:p>
    <w:p w:rsidR="00462A97" w:rsidRDefault="00462A97" w:rsidP="00462A97">
      <w:pPr>
        <w:spacing w:after="0" w:line="240" w:lineRule="auto"/>
      </w:pPr>
      <w:r>
        <w:t xml:space="preserve">9. </w:t>
      </w:r>
      <w:r w:rsidRPr="00462A97">
        <w:t>All sympathetic outputs come exclusively from the middle levels of the:</w:t>
      </w:r>
    </w:p>
    <w:p w:rsidR="00E915A3" w:rsidRDefault="00462A97" w:rsidP="00462A97">
      <w:pPr>
        <w:spacing w:after="0" w:line="240" w:lineRule="auto"/>
      </w:pPr>
      <w:r>
        <w:t xml:space="preserve">*A) </w:t>
      </w:r>
      <w:r w:rsidRPr="00462A97">
        <w:t>spinal cor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462A97" w:rsidP="00462A97">
      <w:pPr>
        <w:spacing w:after="0" w:line="240" w:lineRule="auto"/>
      </w:pPr>
      <w:r>
        <w:t xml:space="preserve">B) </w:t>
      </w:r>
      <w:proofErr w:type="gramStart"/>
      <w:r w:rsidRPr="00462A97">
        <w:t>pons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2176CD" w:rsidRDefault="00D06D1E" w:rsidP="00462A97">
      <w:pPr>
        <w:spacing w:after="0" w:line="240" w:lineRule="auto"/>
      </w:pPr>
      <w:r>
        <w:t xml:space="preserve">C) </w:t>
      </w:r>
      <w:proofErr w:type="gramStart"/>
      <w:r w:rsidRPr="00462A97">
        <w:t>prefrontal</w:t>
      </w:r>
      <w:proofErr w:type="gramEnd"/>
      <w:r w:rsidRPr="00462A97">
        <w:t xml:space="preserve"> cortex</w:t>
      </w:r>
    </w:p>
    <w:p w:rsidR="00462A97" w:rsidRDefault="00462A97" w:rsidP="00462A97">
      <w:pPr>
        <w:spacing w:after="0" w:line="240" w:lineRule="auto"/>
      </w:pPr>
      <w:r>
        <w:t xml:space="preserve">D) </w:t>
      </w:r>
      <w:proofErr w:type="gramStart"/>
      <w:r w:rsidRPr="00462A97">
        <w:t>thalamus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>
        <w:t>(Reference page 46)</w:t>
      </w:r>
    </w:p>
    <w:p w:rsidR="003369AE" w:rsidRDefault="003369AE" w:rsidP="00462A97">
      <w:pPr>
        <w:spacing w:after="0" w:line="240" w:lineRule="auto"/>
      </w:pPr>
    </w:p>
    <w:p w:rsidR="00462A97" w:rsidRDefault="00462A97" w:rsidP="00462A97">
      <w:pPr>
        <w:spacing w:after="0" w:line="240" w:lineRule="auto"/>
      </w:pPr>
      <w:r>
        <w:t xml:space="preserve">10. </w:t>
      </w:r>
      <w:r w:rsidR="003369AE" w:rsidRPr="003369AE">
        <w:t>The area that serves as a connection between neurons is called the:</w:t>
      </w:r>
    </w:p>
    <w:p w:rsidR="00E915A3" w:rsidRDefault="003369AE" w:rsidP="00462A97">
      <w:pPr>
        <w:spacing w:after="0" w:line="240" w:lineRule="auto"/>
      </w:pPr>
      <w:r>
        <w:t>A)</w:t>
      </w:r>
      <w:r w:rsidRPr="003369AE">
        <w:t xml:space="preserve"> </w:t>
      </w:r>
      <w:proofErr w:type="gramStart"/>
      <w:r w:rsidRPr="003369AE">
        <w:t>white</w:t>
      </w:r>
      <w:proofErr w:type="gramEnd"/>
      <w:r w:rsidRPr="003369AE">
        <w:t xml:space="preserve"> matt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3369AE" w:rsidP="00462A97">
      <w:pPr>
        <w:spacing w:after="0" w:line="240" w:lineRule="auto"/>
      </w:pPr>
      <w:r>
        <w:t>B)</w:t>
      </w:r>
      <w:r w:rsidRPr="003369AE">
        <w:t xml:space="preserve"> </w:t>
      </w:r>
      <w:proofErr w:type="gramStart"/>
      <w:r w:rsidRPr="003369AE">
        <w:t>gray</w:t>
      </w:r>
      <w:proofErr w:type="gramEnd"/>
      <w:r w:rsidRPr="003369AE">
        <w:t xml:space="preserve"> matt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06D1E" w:rsidRDefault="00D06D1E" w:rsidP="00D06D1E">
      <w:pPr>
        <w:spacing w:after="0" w:line="240" w:lineRule="auto"/>
      </w:pPr>
      <w:r>
        <w:t>*C)</w:t>
      </w:r>
      <w:r w:rsidRPr="003369AE">
        <w:t xml:space="preserve"> synapse</w:t>
      </w:r>
    </w:p>
    <w:p w:rsidR="003369AE" w:rsidRDefault="003369AE" w:rsidP="00462A97">
      <w:pPr>
        <w:spacing w:after="0" w:line="240" w:lineRule="auto"/>
      </w:pPr>
      <w:r>
        <w:t>D)</w:t>
      </w:r>
      <w:r w:rsidRPr="003369AE">
        <w:t xml:space="preserve"> </w:t>
      </w:r>
      <w:proofErr w:type="gramStart"/>
      <w:r w:rsidRPr="003369AE">
        <w:t>cerebrospinal</w:t>
      </w:r>
      <w:proofErr w:type="gramEnd"/>
      <w:r w:rsidRPr="003369AE">
        <w:t xml:space="preserve"> </w:t>
      </w:r>
      <w:proofErr w:type="spellStart"/>
      <w:r w:rsidRPr="003369AE">
        <w:t>flud</w:t>
      </w:r>
      <w:proofErr w:type="spellEnd"/>
    </w:p>
    <w:p w:rsidR="003369AE" w:rsidRDefault="003369AE" w:rsidP="00462A97">
      <w:pPr>
        <w:spacing w:after="0" w:line="240" w:lineRule="auto"/>
      </w:pPr>
      <w:r w:rsidRPr="003369AE">
        <w:tab/>
      </w:r>
      <w:r w:rsidRPr="003369AE">
        <w:tab/>
      </w:r>
      <w:r w:rsidRPr="003369AE">
        <w:tab/>
      </w:r>
      <w:r>
        <w:tab/>
      </w:r>
      <w:r>
        <w:tab/>
      </w:r>
      <w:r>
        <w:tab/>
      </w:r>
      <w:r>
        <w:tab/>
      </w:r>
      <w:r w:rsidRPr="003369AE">
        <w:t>(Reference page 4</w:t>
      </w:r>
      <w:r>
        <w:t>8</w:t>
      </w:r>
      <w:r w:rsidRPr="003369AE">
        <w:t>)</w:t>
      </w:r>
    </w:p>
    <w:p w:rsidR="003369AE" w:rsidRDefault="003369AE" w:rsidP="00462A97">
      <w:pPr>
        <w:spacing w:after="0" w:line="240" w:lineRule="auto"/>
      </w:pPr>
    </w:p>
    <w:p w:rsidR="003369AE" w:rsidRDefault="003369AE" w:rsidP="003369AE">
      <w:pPr>
        <w:spacing w:after="0" w:line="240" w:lineRule="auto"/>
      </w:pPr>
      <w:r>
        <w:t xml:space="preserve">11. </w:t>
      </w:r>
      <w:r w:rsidRPr="003369AE">
        <w:t>The part of the brain that relays signals between the cerebellum and the cerebrum is the:</w:t>
      </w:r>
    </w:p>
    <w:p w:rsidR="00E915A3" w:rsidRDefault="003369AE" w:rsidP="003369AE">
      <w:pPr>
        <w:spacing w:after="0" w:line="240" w:lineRule="auto"/>
      </w:pPr>
      <w:r>
        <w:t xml:space="preserve">A) </w:t>
      </w:r>
      <w:proofErr w:type="gramStart"/>
      <w:r w:rsidRPr="003369AE">
        <w:t>thalamus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3369AE" w:rsidP="003369AE">
      <w:pPr>
        <w:spacing w:after="0" w:line="240" w:lineRule="auto"/>
      </w:pPr>
      <w:r>
        <w:t xml:space="preserve">B) </w:t>
      </w:r>
      <w:proofErr w:type="gramStart"/>
      <w:r w:rsidRPr="003369AE">
        <w:t>insula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06D1E" w:rsidRDefault="00D06D1E" w:rsidP="00D06D1E">
      <w:pPr>
        <w:spacing w:after="0" w:line="240" w:lineRule="auto"/>
      </w:pPr>
      <w:r>
        <w:t xml:space="preserve">C) </w:t>
      </w:r>
      <w:proofErr w:type="gramStart"/>
      <w:r w:rsidRPr="003369AE">
        <w:t>hypothalamus</w:t>
      </w:r>
      <w:proofErr w:type="gramEnd"/>
    </w:p>
    <w:p w:rsidR="003369AE" w:rsidRDefault="003369AE" w:rsidP="003369AE">
      <w:pPr>
        <w:spacing w:after="0" w:line="240" w:lineRule="auto"/>
      </w:pPr>
      <w:r>
        <w:t xml:space="preserve">*D) </w:t>
      </w:r>
      <w:r w:rsidRPr="003369AE">
        <w:t>po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>
        <w:tab/>
        <w:t>(Reference page 51)</w:t>
      </w:r>
    </w:p>
    <w:p w:rsidR="003369AE" w:rsidRDefault="003369AE" w:rsidP="003369AE">
      <w:pPr>
        <w:spacing w:after="0" w:line="240" w:lineRule="auto"/>
      </w:pPr>
    </w:p>
    <w:p w:rsidR="003369AE" w:rsidRDefault="003369AE" w:rsidP="003369AE">
      <w:pPr>
        <w:spacing w:after="0" w:line="240" w:lineRule="auto"/>
      </w:pPr>
      <w:r>
        <w:t xml:space="preserve">12. </w:t>
      </w:r>
      <w:r w:rsidRPr="003369AE">
        <w:t xml:space="preserve">A group of researchers have proposed that </w:t>
      </w:r>
      <w:proofErr w:type="spellStart"/>
      <w:r w:rsidRPr="003369AE">
        <w:t>hiccuping</w:t>
      </w:r>
      <w:proofErr w:type="spellEnd"/>
      <w:r w:rsidRPr="003369AE">
        <w:t xml:space="preserve"> may be related to the amphibian ability of:</w:t>
      </w:r>
    </w:p>
    <w:p w:rsidR="00E915A3" w:rsidRDefault="003369AE" w:rsidP="003369AE">
      <w:pPr>
        <w:spacing w:after="0" w:line="240" w:lineRule="auto"/>
      </w:pPr>
      <w:r>
        <w:t xml:space="preserve">A) </w:t>
      </w:r>
      <w:proofErr w:type="gramStart"/>
      <w:r w:rsidRPr="003369AE">
        <w:t>breathing</w:t>
      </w:r>
      <w:proofErr w:type="gramEnd"/>
      <w:r w:rsidRPr="003369AE">
        <w:t xml:space="preserve"> underwater</w:t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3369AE" w:rsidP="003369AE">
      <w:pPr>
        <w:spacing w:after="0" w:line="240" w:lineRule="auto"/>
      </w:pPr>
      <w:r>
        <w:t xml:space="preserve">B) </w:t>
      </w:r>
      <w:proofErr w:type="spellStart"/>
      <w:proofErr w:type="gramStart"/>
      <w:r w:rsidRPr="003369AE">
        <w:t>metamorphasis</w:t>
      </w:r>
      <w:proofErr w:type="spellEnd"/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9465F" w:rsidRDefault="00D06D1E" w:rsidP="003369AE">
      <w:pPr>
        <w:spacing w:after="0" w:line="240" w:lineRule="auto"/>
      </w:pPr>
      <w:r>
        <w:t xml:space="preserve">*C) </w:t>
      </w:r>
      <w:r w:rsidRPr="003369AE">
        <w:t>gill-</w:t>
      </w:r>
      <w:proofErr w:type="spellStart"/>
      <w:r w:rsidRPr="003369AE">
        <w:t>ventillation</w:t>
      </w:r>
      <w:proofErr w:type="spellEnd"/>
    </w:p>
    <w:p w:rsidR="003369AE" w:rsidRDefault="003369AE" w:rsidP="003369AE">
      <w:pPr>
        <w:spacing w:after="0" w:line="240" w:lineRule="auto"/>
      </w:pPr>
      <w:r>
        <w:t xml:space="preserve">D) </w:t>
      </w:r>
      <w:proofErr w:type="gramStart"/>
      <w:r w:rsidRPr="003369AE">
        <w:t>swimming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  <w:t xml:space="preserve"> </w:t>
      </w:r>
      <w:r w:rsidR="004E5E5B">
        <w:tab/>
      </w:r>
      <w:r>
        <w:t>(Reference page 53)</w:t>
      </w:r>
    </w:p>
    <w:p w:rsidR="003369AE" w:rsidRDefault="003369AE" w:rsidP="003369AE">
      <w:pPr>
        <w:spacing w:after="0" w:line="240" w:lineRule="auto"/>
      </w:pPr>
    </w:p>
    <w:p w:rsidR="003369AE" w:rsidRDefault="003369AE" w:rsidP="003369AE">
      <w:pPr>
        <w:spacing w:after="0" w:line="240" w:lineRule="auto"/>
      </w:pPr>
      <w:r>
        <w:t xml:space="preserve">13. </w:t>
      </w:r>
      <w:r w:rsidRPr="003369AE">
        <w:t>The neurotransmitter _____ plays key roles in movement, cognition, motivation, and reward:</w:t>
      </w:r>
    </w:p>
    <w:p w:rsidR="00E915A3" w:rsidRDefault="00F70451" w:rsidP="003369AE">
      <w:pPr>
        <w:spacing w:after="0" w:line="240" w:lineRule="auto"/>
      </w:pPr>
      <w:r>
        <w:t>*</w:t>
      </w:r>
      <w:r w:rsidR="003369AE">
        <w:t xml:space="preserve">A) </w:t>
      </w:r>
      <w:r w:rsidR="003369AE" w:rsidRPr="003369AE">
        <w:t>dopamine</w:t>
      </w:r>
      <w:r w:rsidR="003369AE">
        <w:tab/>
      </w:r>
      <w:r w:rsidR="003369AE">
        <w:tab/>
      </w:r>
      <w:r w:rsidR="003369AE">
        <w:tab/>
      </w:r>
      <w:r w:rsidR="003369AE">
        <w:tab/>
      </w:r>
      <w:r w:rsidR="003369AE">
        <w:tab/>
      </w:r>
      <w:r w:rsidR="003369AE">
        <w:tab/>
      </w:r>
      <w:r w:rsidR="003369AE">
        <w:tab/>
      </w:r>
    </w:p>
    <w:p w:rsidR="00E915A3" w:rsidRDefault="003369AE" w:rsidP="003369AE">
      <w:pPr>
        <w:spacing w:after="0" w:line="240" w:lineRule="auto"/>
      </w:pPr>
      <w:r>
        <w:t xml:space="preserve">B) </w:t>
      </w:r>
      <w:proofErr w:type="gramStart"/>
      <w:r w:rsidRPr="003369AE">
        <w:t>acetylcholine</w:t>
      </w:r>
      <w:proofErr w:type="gramEnd"/>
      <w:r w:rsidR="00F70451">
        <w:tab/>
      </w:r>
      <w:r w:rsidR="00F70451">
        <w:tab/>
      </w:r>
      <w:r w:rsidR="00F70451">
        <w:tab/>
      </w:r>
      <w:r w:rsidR="00F70451">
        <w:tab/>
      </w:r>
      <w:r w:rsidR="00F70451">
        <w:tab/>
      </w:r>
      <w:r w:rsidR="00F70451">
        <w:tab/>
      </w:r>
      <w:r w:rsidR="00F70451">
        <w:tab/>
      </w:r>
    </w:p>
    <w:p w:rsidR="0049465F" w:rsidRDefault="00D06D1E" w:rsidP="003369AE">
      <w:pPr>
        <w:spacing w:after="0" w:line="240" w:lineRule="auto"/>
      </w:pPr>
      <w:r>
        <w:t xml:space="preserve">C) </w:t>
      </w:r>
      <w:proofErr w:type="gramStart"/>
      <w:r w:rsidRPr="003369AE">
        <w:t>norepinephrine</w:t>
      </w:r>
      <w:proofErr w:type="gramEnd"/>
    </w:p>
    <w:p w:rsidR="003369AE" w:rsidRDefault="003369AE" w:rsidP="003369AE">
      <w:pPr>
        <w:spacing w:after="0" w:line="240" w:lineRule="auto"/>
      </w:pPr>
      <w:r>
        <w:t xml:space="preserve">D) </w:t>
      </w:r>
      <w:proofErr w:type="gramStart"/>
      <w:r w:rsidR="00F70451" w:rsidRPr="00F70451">
        <w:t>serotonin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  <w:t xml:space="preserve"> </w:t>
      </w:r>
      <w:r>
        <w:t>(Reference page 5</w:t>
      </w:r>
      <w:r w:rsidR="00F70451">
        <w:t>4</w:t>
      </w:r>
      <w:r>
        <w:t>)</w:t>
      </w:r>
    </w:p>
    <w:p w:rsidR="00F70451" w:rsidRDefault="00F70451" w:rsidP="00F70451">
      <w:pPr>
        <w:spacing w:after="0" w:line="240" w:lineRule="auto"/>
      </w:pPr>
    </w:p>
    <w:p w:rsidR="00F70451" w:rsidRDefault="00F70451" w:rsidP="00F70451">
      <w:pPr>
        <w:spacing w:after="0" w:line="240" w:lineRule="auto"/>
      </w:pPr>
      <w:r>
        <w:t xml:space="preserve">14. </w:t>
      </w:r>
      <w:r w:rsidRPr="00F70451">
        <w:t xml:space="preserve">A person with insomnia may have </w:t>
      </w:r>
      <w:proofErr w:type="gramStart"/>
      <w:r w:rsidRPr="00F70451">
        <w:t>a</w:t>
      </w:r>
      <w:r>
        <w:t>(</w:t>
      </w:r>
      <w:proofErr w:type="gramEnd"/>
      <w:r>
        <w:t>n)</w:t>
      </w:r>
      <w:r w:rsidRPr="00F70451">
        <w:t xml:space="preserve"> _____ imbalance.</w:t>
      </w:r>
    </w:p>
    <w:p w:rsidR="00E915A3" w:rsidRDefault="00F70451" w:rsidP="00F70451">
      <w:pPr>
        <w:spacing w:after="0" w:line="240" w:lineRule="auto"/>
      </w:pPr>
      <w:r>
        <w:t xml:space="preserve">A) </w:t>
      </w:r>
      <w:proofErr w:type="gramStart"/>
      <w:r w:rsidRPr="00F70451">
        <w:t>cerebrospinal</w:t>
      </w:r>
      <w:proofErr w:type="gramEnd"/>
      <w:r w:rsidRPr="00F70451">
        <w:t xml:space="preserve"> fluid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F70451" w:rsidP="00F70451">
      <w:pPr>
        <w:spacing w:after="0" w:line="240" w:lineRule="auto"/>
      </w:pPr>
      <w:r>
        <w:t xml:space="preserve">*B) </w:t>
      </w:r>
      <w:r w:rsidRPr="00F70451">
        <w:t>serotoni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06D1E" w:rsidRDefault="00D06D1E" w:rsidP="00D06D1E">
      <w:pPr>
        <w:spacing w:after="0" w:line="240" w:lineRule="auto"/>
      </w:pPr>
      <w:r>
        <w:t xml:space="preserve">C) </w:t>
      </w:r>
      <w:proofErr w:type="gramStart"/>
      <w:r>
        <w:t>norepinephrine</w:t>
      </w:r>
      <w:proofErr w:type="gramEnd"/>
    </w:p>
    <w:p w:rsidR="003369AE" w:rsidRDefault="00F70451" w:rsidP="00F70451">
      <w:pPr>
        <w:spacing w:after="0" w:line="240" w:lineRule="auto"/>
      </w:pPr>
      <w:r>
        <w:t xml:space="preserve">D) </w:t>
      </w:r>
      <w:proofErr w:type="gramStart"/>
      <w:r w:rsidRPr="00F70451">
        <w:t>acetylcholine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>
        <w:tab/>
        <w:t>(Reference page 54)</w:t>
      </w:r>
    </w:p>
    <w:p w:rsidR="00F70451" w:rsidRDefault="00F70451" w:rsidP="00F70451">
      <w:pPr>
        <w:spacing w:after="0" w:line="240" w:lineRule="auto"/>
      </w:pPr>
    </w:p>
    <w:p w:rsidR="00F70451" w:rsidRDefault="00F70451" w:rsidP="00F70451">
      <w:pPr>
        <w:spacing w:after="0" w:line="240" w:lineRule="auto"/>
      </w:pPr>
      <w:r>
        <w:t xml:space="preserve">15. </w:t>
      </w:r>
      <w:r w:rsidRPr="00F70451">
        <w:t>This cranial nerve carries visual signals from the retina to the thalamus</w:t>
      </w:r>
      <w:r>
        <w:t>.</w:t>
      </w:r>
    </w:p>
    <w:p w:rsidR="00E915A3" w:rsidRDefault="00F70451" w:rsidP="00F70451">
      <w:pPr>
        <w:spacing w:after="0" w:line="240" w:lineRule="auto"/>
      </w:pPr>
      <w:r>
        <w:t xml:space="preserve">A) </w:t>
      </w:r>
      <w:proofErr w:type="gramStart"/>
      <w:r w:rsidRPr="00F70451">
        <w:t>oculomotor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F70451" w:rsidP="00F70451">
      <w:pPr>
        <w:spacing w:after="0" w:line="240" w:lineRule="auto"/>
      </w:pPr>
      <w:r>
        <w:t xml:space="preserve">B) </w:t>
      </w:r>
      <w:proofErr w:type="gramStart"/>
      <w:r>
        <w:t>olfactory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06D1E" w:rsidRDefault="00D06D1E" w:rsidP="00D06D1E">
      <w:pPr>
        <w:spacing w:after="0" w:line="240" w:lineRule="auto"/>
      </w:pPr>
      <w:r>
        <w:t xml:space="preserve">C) </w:t>
      </w:r>
      <w:proofErr w:type="gramStart"/>
      <w:r w:rsidRPr="00F70451">
        <w:t>glossopharyngeal</w:t>
      </w:r>
      <w:proofErr w:type="gramEnd"/>
    </w:p>
    <w:p w:rsidR="00F70451" w:rsidRDefault="00F70451" w:rsidP="00F70451">
      <w:pPr>
        <w:spacing w:after="0" w:line="240" w:lineRule="auto"/>
      </w:pPr>
      <w:r>
        <w:t xml:space="preserve">*D) </w:t>
      </w:r>
      <w:r w:rsidRPr="00F70451">
        <w:t>opti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  <w:t xml:space="preserve"> </w:t>
      </w:r>
      <w:r>
        <w:t>(Reference page 55)</w:t>
      </w:r>
    </w:p>
    <w:p w:rsidR="00F70451" w:rsidRDefault="00F70451" w:rsidP="00F70451">
      <w:pPr>
        <w:spacing w:after="0" w:line="240" w:lineRule="auto"/>
      </w:pPr>
    </w:p>
    <w:p w:rsidR="00F70451" w:rsidRDefault="00F70451" w:rsidP="00F70451">
      <w:pPr>
        <w:spacing w:after="0" w:line="240" w:lineRule="auto"/>
      </w:pPr>
      <w:r>
        <w:t xml:space="preserve">16. </w:t>
      </w:r>
      <w:r w:rsidRPr="00F70451">
        <w:t>The cerebellar neurons that gather and integrate information before and sending output to specialized output nuclei in the brainstem are called _____ cells</w:t>
      </w:r>
    </w:p>
    <w:p w:rsidR="00E915A3" w:rsidRDefault="00F70451" w:rsidP="00F70451">
      <w:pPr>
        <w:spacing w:after="0" w:line="240" w:lineRule="auto"/>
      </w:pPr>
      <w:r>
        <w:t xml:space="preserve">A) </w:t>
      </w:r>
      <w:proofErr w:type="gramStart"/>
      <w:r w:rsidRPr="00F70451">
        <w:t>mossy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F70451" w:rsidP="00F70451">
      <w:pPr>
        <w:spacing w:after="0" w:line="240" w:lineRule="auto"/>
      </w:pPr>
      <w:r>
        <w:t xml:space="preserve">*B) </w:t>
      </w:r>
      <w:r w:rsidRPr="00F70451">
        <w:t>Purkinj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9465F" w:rsidRDefault="00D06D1E" w:rsidP="00F70451">
      <w:pPr>
        <w:spacing w:after="0" w:line="240" w:lineRule="auto"/>
      </w:pPr>
      <w:r>
        <w:t xml:space="preserve">C) </w:t>
      </w:r>
      <w:proofErr w:type="gramStart"/>
      <w:r w:rsidRPr="00F70451">
        <w:t>granule</w:t>
      </w:r>
      <w:proofErr w:type="gramEnd"/>
    </w:p>
    <w:p w:rsidR="00F70451" w:rsidRDefault="00F70451" w:rsidP="00F70451">
      <w:pPr>
        <w:spacing w:after="0" w:line="240" w:lineRule="auto"/>
      </w:pPr>
      <w:r>
        <w:t xml:space="preserve">D) </w:t>
      </w:r>
      <w:proofErr w:type="gramStart"/>
      <w:r w:rsidRPr="00F70451">
        <w:t>climbing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  <w:t xml:space="preserve"> </w:t>
      </w:r>
      <w:r>
        <w:t>(Reference page 56)</w:t>
      </w:r>
    </w:p>
    <w:p w:rsidR="00F70451" w:rsidRDefault="00F70451" w:rsidP="00F70451">
      <w:pPr>
        <w:spacing w:after="0" w:line="240" w:lineRule="auto"/>
      </w:pPr>
    </w:p>
    <w:p w:rsidR="0059402D" w:rsidRDefault="00F70451" w:rsidP="00F70451">
      <w:pPr>
        <w:spacing w:after="0" w:line="240" w:lineRule="auto"/>
      </w:pPr>
      <w:r>
        <w:t xml:space="preserve">17. </w:t>
      </w:r>
      <w:r w:rsidR="0059402D" w:rsidRPr="0059402D">
        <w:t>The hypothalamus is comprised of all of the following nuclei except the:</w:t>
      </w:r>
    </w:p>
    <w:p w:rsidR="00E915A3" w:rsidRDefault="00F70451" w:rsidP="00F70451">
      <w:pPr>
        <w:spacing w:after="0" w:line="240" w:lineRule="auto"/>
      </w:pPr>
      <w:r>
        <w:t xml:space="preserve">A) </w:t>
      </w:r>
      <w:proofErr w:type="gramStart"/>
      <w:r w:rsidR="0059402D" w:rsidRPr="0059402D">
        <w:t>posterior</w:t>
      </w:r>
      <w:proofErr w:type="gramEnd"/>
      <w:r w:rsidR="0059402D" w:rsidRPr="0059402D">
        <w:t xml:space="preserve"> nucleus</w:t>
      </w:r>
      <w:r w:rsidR="0059402D">
        <w:tab/>
      </w:r>
      <w:r w:rsidR="0059402D">
        <w:tab/>
      </w:r>
      <w:r w:rsidR="0059402D">
        <w:tab/>
      </w:r>
      <w:r w:rsidR="0059402D">
        <w:tab/>
      </w:r>
      <w:r w:rsidR="0059402D">
        <w:tab/>
      </w:r>
    </w:p>
    <w:p w:rsidR="00E915A3" w:rsidRDefault="00F70451" w:rsidP="00F70451">
      <w:pPr>
        <w:spacing w:after="0" w:line="240" w:lineRule="auto"/>
      </w:pPr>
      <w:r>
        <w:t xml:space="preserve">B) </w:t>
      </w:r>
      <w:proofErr w:type="gramStart"/>
      <w:r w:rsidR="0059402D" w:rsidRPr="0059402D">
        <w:t>dorsomedial</w:t>
      </w:r>
      <w:proofErr w:type="gramEnd"/>
      <w:r w:rsidR="0059402D" w:rsidRPr="0059402D">
        <w:t xml:space="preserve"> nucleus</w:t>
      </w:r>
      <w:r w:rsidR="0059402D">
        <w:tab/>
      </w:r>
      <w:r w:rsidR="0059402D">
        <w:tab/>
      </w:r>
      <w:r w:rsidR="0059402D">
        <w:tab/>
      </w:r>
      <w:r w:rsidR="0059402D">
        <w:tab/>
      </w:r>
      <w:r w:rsidR="0059402D">
        <w:tab/>
      </w:r>
      <w:r w:rsidR="0059402D">
        <w:tab/>
      </w:r>
    </w:p>
    <w:p w:rsidR="00D06D1E" w:rsidRDefault="00D06D1E" w:rsidP="00D06D1E">
      <w:pPr>
        <w:spacing w:after="0" w:line="240" w:lineRule="auto"/>
      </w:pPr>
      <w:r>
        <w:t xml:space="preserve">*C) </w:t>
      </w:r>
      <w:r w:rsidRPr="0059402D">
        <w:t>inferior nucleus</w:t>
      </w:r>
    </w:p>
    <w:p w:rsidR="00F70451" w:rsidRDefault="00F70451" w:rsidP="00F70451">
      <w:pPr>
        <w:spacing w:after="0" w:line="240" w:lineRule="auto"/>
      </w:pPr>
      <w:r>
        <w:t xml:space="preserve">D) </w:t>
      </w:r>
      <w:proofErr w:type="gramStart"/>
      <w:r w:rsidR="0059402D" w:rsidRPr="0059402D">
        <w:t>anterior</w:t>
      </w:r>
      <w:proofErr w:type="gramEnd"/>
      <w:r w:rsidR="0059402D" w:rsidRPr="0059402D">
        <w:t xml:space="preserve"> nucleus</w:t>
      </w:r>
      <w:r w:rsidR="0059402D">
        <w:tab/>
      </w:r>
      <w:r w:rsidR="0059402D">
        <w:tab/>
      </w:r>
      <w:r w:rsidR="0059402D">
        <w:tab/>
      </w:r>
      <w:r w:rsidR="0059402D">
        <w:tab/>
      </w:r>
      <w:r w:rsidR="0059402D">
        <w:tab/>
      </w:r>
      <w:r w:rsidR="0059402D">
        <w:tab/>
      </w:r>
      <w:r w:rsidR="0059402D">
        <w:tab/>
      </w:r>
      <w:r w:rsidR="0059402D">
        <w:tab/>
      </w:r>
      <w:r w:rsidR="0059402D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59402D">
        <w:tab/>
        <w:t>(Reference page 58</w:t>
      </w:r>
      <w:r>
        <w:t>)</w:t>
      </w:r>
    </w:p>
    <w:p w:rsidR="0059402D" w:rsidRDefault="0059402D" w:rsidP="0059402D">
      <w:pPr>
        <w:spacing w:after="0" w:line="240" w:lineRule="auto"/>
      </w:pPr>
    </w:p>
    <w:p w:rsidR="0059402D" w:rsidRDefault="0059402D" w:rsidP="0059402D">
      <w:pPr>
        <w:spacing w:after="0" w:line="240" w:lineRule="auto"/>
      </w:pPr>
      <w:r>
        <w:t xml:space="preserve">18. </w:t>
      </w:r>
      <w:r w:rsidRPr="0059402D">
        <w:t>The _____ relays motor signals to the cerebral cortex from other motor control structures like the cerebellum and basal ganglia:</w:t>
      </w:r>
    </w:p>
    <w:p w:rsidR="00E915A3" w:rsidRDefault="0059402D" w:rsidP="0059402D">
      <w:pPr>
        <w:spacing w:after="0" w:line="240" w:lineRule="auto"/>
      </w:pPr>
      <w:r>
        <w:t xml:space="preserve">A) </w:t>
      </w:r>
      <w:proofErr w:type="gramStart"/>
      <w:r w:rsidRPr="0059402D">
        <w:t>hippocampus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59402D" w:rsidP="0059402D">
      <w:pPr>
        <w:spacing w:after="0" w:line="240" w:lineRule="auto"/>
      </w:pPr>
      <w:r>
        <w:t xml:space="preserve">*B) </w:t>
      </w:r>
      <w:r w:rsidRPr="0059402D">
        <w:t>thalamu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9465F" w:rsidRDefault="00D06D1E" w:rsidP="0059402D">
      <w:pPr>
        <w:spacing w:after="0" w:line="240" w:lineRule="auto"/>
      </w:pPr>
      <w:r>
        <w:t xml:space="preserve">C) </w:t>
      </w:r>
      <w:proofErr w:type="gramStart"/>
      <w:r w:rsidRPr="0059402D">
        <w:t>hypothalamus</w:t>
      </w:r>
      <w:proofErr w:type="gramEnd"/>
    </w:p>
    <w:p w:rsidR="0059402D" w:rsidRDefault="0059402D" w:rsidP="0059402D">
      <w:pPr>
        <w:spacing w:after="0" w:line="240" w:lineRule="auto"/>
      </w:pPr>
      <w:r>
        <w:t xml:space="preserve">D) </w:t>
      </w:r>
      <w:proofErr w:type="gramStart"/>
      <w:r w:rsidRPr="0059402D">
        <w:t>amygdala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  <w:t xml:space="preserve"> </w:t>
      </w:r>
      <w:r>
        <w:t>(Reference page 59)</w:t>
      </w:r>
    </w:p>
    <w:p w:rsidR="0059402D" w:rsidRDefault="0059402D" w:rsidP="0059402D">
      <w:pPr>
        <w:spacing w:after="0" w:line="240" w:lineRule="auto"/>
      </w:pPr>
    </w:p>
    <w:p w:rsidR="0059402D" w:rsidRDefault="0059402D" w:rsidP="0059402D">
      <w:pPr>
        <w:spacing w:after="0" w:line="240" w:lineRule="auto"/>
      </w:pPr>
      <w:r>
        <w:t xml:space="preserve">19. </w:t>
      </w:r>
      <w:r w:rsidRPr="0059402D">
        <w:t xml:space="preserve">The largest part of the human brain is the: </w:t>
      </w:r>
    </w:p>
    <w:p w:rsidR="00E915A3" w:rsidRDefault="0059402D" w:rsidP="0059402D">
      <w:pPr>
        <w:spacing w:after="0" w:line="240" w:lineRule="auto"/>
      </w:pPr>
      <w:r>
        <w:t xml:space="preserve">*A) </w:t>
      </w:r>
      <w:r w:rsidRPr="0059402D">
        <w:t>cerebral cortex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59402D" w:rsidP="0059402D">
      <w:pPr>
        <w:spacing w:after="0" w:line="240" w:lineRule="auto"/>
      </w:pPr>
      <w:r>
        <w:t xml:space="preserve">B) </w:t>
      </w:r>
      <w:proofErr w:type="gramStart"/>
      <w:r w:rsidRPr="0059402D">
        <w:t>cerebellum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06D1E" w:rsidRDefault="00D06D1E" w:rsidP="00D06D1E">
      <w:pPr>
        <w:spacing w:after="0" w:line="240" w:lineRule="auto"/>
      </w:pPr>
      <w:r>
        <w:t xml:space="preserve">C) </w:t>
      </w:r>
      <w:proofErr w:type="gramStart"/>
      <w:r w:rsidRPr="0059402D">
        <w:t>frontal</w:t>
      </w:r>
      <w:proofErr w:type="gramEnd"/>
      <w:r w:rsidRPr="0059402D">
        <w:t xml:space="preserve"> lobe</w:t>
      </w:r>
    </w:p>
    <w:p w:rsidR="0059402D" w:rsidRDefault="0059402D" w:rsidP="0059402D">
      <w:pPr>
        <w:spacing w:after="0" w:line="240" w:lineRule="auto"/>
      </w:pPr>
      <w:r>
        <w:t xml:space="preserve">D) </w:t>
      </w:r>
      <w:proofErr w:type="gramStart"/>
      <w:r w:rsidRPr="0059402D">
        <w:t>brain stem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  <w:t xml:space="preserve"> </w:t>
      </w:r>
      <w:r>
        <w:t>(Reference page 61)</w:t>
      </w:r>
    </w:p>
    <w:p w:rsidR="0059402D" w:rsidRDefault="0059402D" w:rsidP="0059402D">
      <w:pPr>
        <w:spacing w:after="0" w:line="240" w:lineRule="auto"/>
      </w:pPr>
    </w:p>
    <w:p w:rsidR="0059402D" w:rsidRDefault="0059402D" w:rsidP="0059402D">
      <w:pPr>
        <w:spacing w:after="0" w:line="240" w:lineRule="auto"/>
      </w:pPr>
    </w:p>
    <w:p w:rsidR="0059402D" w:rsidRDefault="0059402D" w:rsidP="0059402D">
      <w:pPr>
        <w:spacing w:after="0" w:line="240" w:lineRule="auto"/>
      </w:pPr>
      <w:r>
        <w:t xml:space="preserve">20. </w:t>
      </w:r>
      <w:r w:rsidRPr="0059402D">
        <w:t>The large bridge of white matter connections between the two hemispheres of the cerebral cortex is called the:</w:t>
      </w:r>
    </w:p>
    <w:p w:rsidR="00E915A3" w:rsidRDefault="0059402D" w:rsidP="0059402D">
      <w:pPr>
        <w:spacing w:after="0" w:line="240" w:lineRule="auto"/>
      </w:pPr>
      <w:r>
        <w:lastRenderedPageBreak/>
        <w:t xml:space="preserve">A) </w:t>
      </w:r>
      <w:proofErr w:type="gramStart"/>
      <w:r w:rsidRPr="0059402D">
        <w:t>limbic</w:t>
      </w:r>
      <w:proofErr w:type="gramEnd"/>
      <w:r w:rsidRPr="0059402D">
        <w:t xml:space="preserve"> cortex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59402D" w:rsidP="0059402D">
      <w:pPr>
        <w:spacing w:after="0" w:line="240" w:lineRule="auto"/>
      </w:pPr>
      <w:r>
        <w:t xml:space="preserve">B) </w:t>
      </w:r>
      <w:proofErr w:type="gramStart"/>
      <w:r w:rsidRPr="0059402D">
        <w:t>cingulate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9465F" w:rsidRDefault="00D06D1E" w:rsidP="0059402D">
      <w:pPr>
        <w:spacing w:after="0" w:line="240" w:lineRule="auto"/>
      </w:pPr>
      <w:r>
        <w:t xml:space="preserve">C) </w:t>
      </w:r>
      <w:proofErr w:type="gramStart"/>
      <w:r w:rsidRPr="0059402D">
        <w:t>amygdala</w:t>
      </w:r>
      <w:proofErr w:type="gramEnd"/>
    </w:p>
    <w:p w:rsidR="0059402D" w:rsidRDefault="0059402D" w:rsidP="0059402D">
      <w:pPr>
        <w:spacing w:after="0" w:line="240" w:lineRule="auto"/>
      </w:pPr>
      <w:r>
        <w:t xml:space="preserve">*D) </w:t>
      </w:r>
      <w:r w:rsidRPr="0059402D">
        <w:t>corpus callosu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  <w:t xml:space="preserve"> </w:t>
      </w:r>
      <w:r w:rsidR="004E5E5B">
        <w:tab/>
      </w:r>
      <w:r>
        <w:t>(Reference page 63)</w:t>
      </w:r>
    </w:p>
    <w:p w:rsidR="0059402D" w:rsidRDefault="0059402D" w:rsidP="0059402D">
      <w:pPr>
        <w:spacing w:after="0" w:line="240" w:lineRule="auto"/>
      </w:pPr>
    </w:p>
    <w:p w:rsidR="0059402D" w:rsidRDefault="0059402D" w:rsidP="0059402D">
      <w:pPr>
        <w:spacing w:after="0" w:line="240" w:lineRule="auto"/>
      </w:pPr>
      <w:r>
        <w:t xml:space="preserve">21. </w:t>
      </w:r>
      <w:r w:rsidRPr="0059402D">
        <w:t>The strip of areas that handles sensory input from the skin, muscles, and joints of individual body parts is the:</w:t>
      </w:r>
    </w:p>
    <w:p w:rsidR="00E915A3" w:rsidRDefault="0059402D" w:rsidP="0059402D">
      <w:pPr>
        <w:spacing w:after="0" w:line="240" w:lineRule="auto"/>
      </w:pPr>
      <w:r>
        <w:t xml:space="preserve">A) </w:t>
      </w:r>
      <w:proofErr w:type="gramStart"/>
      <w:r w:rsidRPr="0059402D">
        <w:t>primary</w:t>
      </w:r>
      <w:proofErr w:type="gramEnd"/>
      <w:r w:rsidRPr="0059402D">
        <w:t xml:space="preserve"> motor cortex</w:t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59402D" w:rsidP="0059402D">
      <w:pPr>
        <w:spacing w:after="0" w:line="240" w:lineRule="auto"/>
      </w:pPr>
      <w:r>
        <w:t xml:space="preserve">*B) </w:t>
      </w:r>
      <w:r w:rsidRPr="0059402D">
        <w:t>primary somatosensory cortex</w:t>
      </w:r>
      <w:r>
        <w:tab/>
      </w:r>
      <w:r>
        <w:tab/>
      </w:r>
      <w:r>
        <w:tab/>
      </w:r>
      <w:r>
        <w:tab/>
      </w:r>
    </w:p>
    <w:p w:rsidR="0049465F" w:rsidRDefault="00D06D1E" w:rsidP="0059402D">
      <w:pPr>
        <w:spacing w:after="0" w:line="240" w:lineRule="auto"/>
      </w:pPr>
      <w:r>
        <w:t xml:space="preserve">C) </w:t>
      </w:r>
      <w:proofErr w:type="gramStart"/>
      <w:r w:rsidRPr="0059402D">
        <w:t>orbitofrontal</w:t>
      </w:r>
      <w:proofErr w:type="gramEnd"/>
      <w:r w:rsidRPr="0059402D">
        <w:t xml:space="preserve"> </w:t>
      </w:r>
      <w:proofErr w:type="spellStart"/>
      <w:r w:rsidRPr="0059402D">
        <w:t>cotex</w:t>
      </w:r>
      <w:proofErr w:type="spellEnd"/>
    </w:p>
    <w:p w:rsidR="0059402D" w:rsidRDefault="0059402D" w:rsidP="0059402D">
      <w:pPr>
        <w:spacing w:after="0" w:line="240" w:lineRule="auto"/>
      </w:pPr>
      <w:r>
        <w:t xml:space="preserve">D) </w:t>
      </w:r>
      <w:proofErr w:type="gramStart"/>
      <w:r w:rsidRPr="0059402D">
        <w:t>prefrontal</w:t>
      </w:r>
      <w:proofErr w:type="gramEnd"/>
      <w:r w:rsidRPr="0059402D">
        <w:t xml:space="preserve"> cortex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  <w:t xml:space="preserve"> </w:t>
      </w:r>
      <w:r>
        <w:t>(Reference page 63)</w:t>
      </w:r>
    </w:p>
    <w:p w:rsidR="0059402D" w:rsidRDefault="0059402D" w:rsidP="0059402D">
      <w:pPr>
        <w:spacing w:after="0" w:line="240" w:lineRule="auto"/>
      </w:pPr>
    </w:p>
    <w:p w:rsidR="0059402D" w:rsidRDefault="0059402D" w:rsidP="0059402D">
      <w:pPr>
        <w:spacing w:after="0" w:line="240" w:lineRule="auto"/>
      </w:pPr>
      <w:r>
        <w:t xml:space="preserve">22. </w:t>
      </w:r>
      <w:r w:rsidRPr="0059402D">
        <w:t>Taste receptors send input to the _____ cortex.</w:t>
      </w:r>
    </w:p>
    <w:p w:rsidR="00E915A3" w:rsidRDefault="0059402D" w:rsidP="0059402D">
      <w:pPr>
        <w:spacing w:after="0" w:line="240" w:lineRule="auto"/>
      </w:pPr>
      <w:r>
        <w:t xml:space="preserve">A) </w:t>
      </w:r>
      <w:r w:rsidRPr="0059402D">
        <w:t>primary auditory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59402D" w:rsidP="0059402D">
      <w:pPr>
        <w:spacing w:after="0" w:line="240" w:lineRule="auto"/>
      </w:pPr>
      <w:r>
        <w:t xml:space="preserve">B) </w:t>
      </w:r>
      <w:proofErr w:type="gramStart"/>
      <w:r w:rsidRPr="0059402D">
        <w:t>cingulate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9465F" w:rsidRDefault="00D06D1E" w:rsidP="0059402D">
      <w:pPr>
        <w:spacing w:after="0" w:line="240" w:lineRule="auto"/>
      </w:pPr>
      <w:r>
        <w:t xml:space="preserve">*C) </w:t>
      </w:r>
      <w:r w:rsidRPr="0059402D">
        <w:t>primary gustatory</w:t>
      </w:r>
    </w:p>
    <w:p w:rsidR="0059402D" w:rsidRDefault="0059402D" w:rsidP="0059402D">
      <w:pPr>
        <w:spacing w:after="0" w:line="240" w:lineRule="auto"/>
      </w:pPr>
      <w:r>
        <w:t xml:space="preserve">D) </w:t>
      </w:r>
      <w:proofErr w:type="gramStart"/>
      <w:r w:rsidR="00496083" w:rsidRPr="00496083">
        <w:t>pons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96083">
        <w:tab/>
      </w:r>
      <w:r w:rsidR="00496083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  <w:t xml:space="preserve"> </w:t>
      </w:r>
      <w:r w:rsidR="00496083">
        <w:t>(Reference page 64</w:t>
      </w:r>
      <w:r>
        <w:t>)</w:t>
      </w:r>
    </w:p>
    <w:p w:rsidR="00496083" w:rsidRDefault="00496083" w:rsidP="0059402D">
      <w:pPr>
        <w:spacing w:after="0" w:line="240" w:lineRule="auto"/>
      </w:pPr>
    </w:p>
    <w:p w:rsidR="00496083" w:rsidRDefault="00496083" w:rsidP="0059402D">
      <w:pPr>
        <w:spacing w:after="0" w:line="240" w:lineRule="auto"/>
      </w:pPr>
      <w:r>
        <w:t xml:space="preserve">23. </w:t>
      </w:r>
      <w:r w:rsidRPr="00496083">
        <w:t>The _____ generates emotions and motivations based in the external sensory inputs of vision, hearing, and smell, rather than internal-environment inputs as with the hypothalamus:</w:t>
      </w:r>
    </w:p>
    <w:p w:rsidR="00E915A3" w:rsidRDefault="00496083" w:rsidP="00496083">
      <w:pPr>
        <w:spacing w:after="0" w:line="240" w:lineRule="auto"/>
      </w:pPr>
      <w:r>
        <w:t xml:space="preserve">*A) </w:t>
      </w:r>
      <w:r w:rsidRPr="00496083">
        <w:t>amygdal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496083" w:rsidP="00496083">
      <w:pPr>
        <w:spacing w:after="0" w:line="240" w:lineRule="auto"/>
      </w:pPr>
      <w:r>
        <w:t xml:space="preserve">B) </w:t>
      </w:r>
      <w:proofErr w:type="gramStart"/>
      <w:r w:rsidRPr="00496083">
        <w:t>thalamus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06D1E" w:rsidRDefault="00D06D1E" w:rsidP="00D06D1E">
      <w:pPr>
        <w:spacing w:after="0" w:line="240" w:lineRule="auto"/>
      </w:pPr>
      <w:r>
        <w:t xml:space="preserve">C) </w:t>
      </w:r>
      <w:proofErr w:type="gramStart"/>
      <w:r w:rsidRPr="00496083">
        <w:t>hippocampus</w:t>
      </w:r>
      <w:proofErr w:type="gramEnd"/>
    </w:p>
    <w:p w:rsidR="00496083" w:rsidRDefault="00496083" w:rsidP="00496083">
      <w:pPr>
        <w:spacing w:after="0" w:line="240" w:lineRule="auto"/>
      </w:pPr>
      <w:r>
        <w:t xml:space="preserve">D) </w:t>
      </w:r>
      <w:proofErr w:type="gramStart"/>
      <w:r>
        <w:t>sensory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  <w:t xml:space="preserve"> </w:t>
      </w:r>
      <w:r>
        <w:t>(Reference page 67)</w:t>
      </w:r>
    </w:p>
    <w:p w:rsidR="00496083" w:rsidRDefault="00496083" w:rsidP="00496083">
      <w:pPr>
        <w:spacing w:after="0" w:line="240" w:lineRule="auto"/>
      </w:pPr>
    </w:p>
    <w:p w:rsidR="00496083" w:rsidRDefault="00496083" w:rsidP="00496083">
      <w:pPr>
        <w:spacing w:after="0" w:line="240" w:lineRule="auto"/>
      </w:pPr>
      <w:r>
        <w:t xml:space="preserve">24. </w:t>
      </w:r>
      <w:r w:rsidRPr="00496083">
        <w:t>The _____ nervous system collects sensory input from both inside and outside the body and transmits it to the central nervous system:</w:t>
      </w:r>
    </w:p>
    <w:p w:rsidR="00E915A3" w:rsidRDefault="00496083" w:rsidP="00496083">
      <w:pPr>
        <w:spacing w:after="0" w:line="240" w:lineRule="auto"/>
      </w:pPr>
      <w:r>
        <w:t xml:space="preserve">A) </w:t>
      </w:r>
      <w:proofErr w:type="gramStart"/>
      <w:r w:rsidRPr="00496083">
        <w:t>sympathetic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496083" w:rsidP="00496083">
      <w:pPr>
        <w:spacing w:after="0" w:line="240" w:lineRule="auto"/>
      </w:pPr>
      <w:r>
        <w:t xml:space="preserve">*B) </w:t>
      </w:r>
      <w:r w:rsidRPr="00496083">
        <w:t>periphera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06D1E" w:rsidRDefault="00D06D1E" w:rsidP="00D06D1E">
      <w:pPr>
        <w:spacing w:after="0" w:line="240" w:lineRule="auto"/>
      </w:pPr>
      <w:r>
        <w:t xml:space="preserve">C) </w:t>
      </w:r>
      <w:proofErr w:type="gramStart"/>
      <w:r w:rsidRPr="00496083">
        <w:t>parasympathetic</w:t>
      </w:r>
      <w:proofErr w:type="gramEnd"/>
    </w:p>
    <w:p w:rsidR="00496083" w:rsidRDefault="00496083" w:rsidP="00496083">
      <w:pPr>
        <w:spacing w:after="0" w:line="240" w:lineRule="auto"/>
      </w:pPr>
      <w:r>
        <w:t xml:space="preserve">D) </w:t>
      </w:r>
      <w:proofErr w:type="gramStart"/>
      <w:r w:rsidRPr="00496083">
        <w:t>none</w:t>
      </w:r>
      <w:proofErr w:type="gramEnd"/>
      <w:r w:rsidRPr="00496083">
        <w:t xml:space="preserve"> of the abov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  <w:t xml:space="preserve"> </w:t>
      </w:r>
      <w:r>
        <w:t>(Reference page 71)</w:t>
      </w:r>
    </w:p>
    <w:p w:rsidR="00496083" w:rsidRDefault="00496083" w:rsidP="00496083">
      <w:pPr>
        <w:spacing w:after="0" w:line="240" w:lineRule="auto"/>
      </w:pPr>
    </w:p>
    <w:p w:rsidR="00496083" w:rsidRDefault="00496083" w:rsidP="00496083">
      <w:pPr>
        <w:spacing w:after="0" w:line="240" w:lineRule="auto"/>
      </w:pPr>
      <w:r>
        <w:t>25.</w:t>
      </w:r>
      <w:r w:rsidRPr="00496083">
        <w:t xml:space="preserve"> The heart rate slows, respiration decreases, and blood pressure falls when the _____ nervous system is in control</w:t>
      </w:r>
    </w:p>
    <w:p w:rsidR="00E915A3" w:rsidRDefault="00496083" w:rsidP="00496083">
      <w:pPr>
        <w:spacing w:after="0" w:line="240" w:lineRule="auto"/>
      </w:pPr>
      <w:r>
        <w:t xml:space="preserve">A) </w:t>
      </w:r>
      <w:proofErr w:type="gramStart"/>
      <w:r>
        <w:t>sympathetic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15A3" w:rsidRDefault="00496083" w:rsidP="00496083">
      <w:pPr>
        <w:spacing w:after="0" w:line="240" w:lineRule="auto"/>
      </w:pPr>
      <w:r>
        <w:t xml:space="preserve">B) </w:t>
      </w:r>
      <w:proofErr w:type="gramStart"/>
      <w:r w:rsidRPr="00496083">
        <w:t>central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2176CD" w:rsidRDefault="00D06D1E" w:rsidP="00496083">
      <w:pPr>
        <w:spacing w:after="0" w:line="240" w:lineRule="auto"/>
      </w:pPr>
      <w:r>
        <w:t>*C) parasympathetic</w:t>
      </w:r>
    </w:p>
    <w:p w:rsidR="00496083" w:rsidRDefault="00496083" w:rsidP="00496083">
      <w:pPr>
        <w:spacing w:after="0" w:line="240" w:lineRule="auto"/>
      </w:pPr>
      <w:r>
        <w:t>D</w:t>
      </w:r>
      <w:r w:rsidR="002176CD">
        <w:t>)</w:t>
      </w:r>
      <w:r w:rsidRPr="00496083">
        <w:t xml:space="preserve"> </w:t>
      </w:r>
      <w:proofErr w:type="gramStart"/>
      <w:r w:rsidRPr="00496083">
        <w:t>somatic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</w:r>
      <w:r w:rsidR="004E5E5B">
        <w:tab/>
        <w:t xml:space="preserve"> </w:t>
      </w:r>
      <w:r>
        <w:t>(Reference page 44)</w:t>
      </w:r>
    </w:p>
    <w:p w:rsidR="00127DBE" w:rsidRDefault="00127DBE" w:rsidP="00496083">
      <w:pPr>
        <w:spacing w:after="0" w:line="240" w:lineRule="auto"/>
      </w:pPr>
    </w:p>
    <w:p w:rsidR="00127DBE" w:rsidRDefault="00127DBE" w:rsidP="00496083">
      <w:pPr>
        <w:spacing w:after="0" w:line="240" w:lineRule="auto"/>
      </w:pPr>
    </w:p>
    <w:p w:rsidR="00127DBE" w:rsidRDefault="00127DBE" w:rsidP="00496083">
      <w:pPr>
        <w:spacing w:after="0" w:line="240" w:lineRule="auto"/>
      </w:pPr>
    </w:p>
    <w:p w:rsidR="00127DBE" w:rsidRDefault="00127DBE" w:rsidP="00496083">
      <w:pPr>
        <w:spacing w:after="0" w:line="240" w:lineRule="auto"/>
      </w:pPr>
    </w:p>
    <w:p w:rsidR="00127DBE" w:rsidRPr="00127DBE" w:rsidRDefault="00127DBE" w:rsidP="00496083">
      <w:pPr>
        <w:spacing w:after="0" w:line="240" w:lineRule="auto"/>
        <w:rPr>
          <w:b/>
        </w:rPr>
      </w:pPr>
      <w:r w:rsidRPr="00127DBE">
        <w:rPr>
          <w:b/>
        </w:rPr>
        <w:lastRenderedPageBreak/>
        <w:t>Answer Key</w:t>
      </w:r>
      <w:bookmarkStart w:id="0" w:name="_GoBack"/>
      <w:bookmarkEnd w:id="0"/>
    </w:p>
    <w:p w:rsidR="00127DBE" w:rsidRDefault="00127DBE" w:rsidP="00127DBE">
      <w:pPr>
        <w:spacing w:after="0" w:line="240" w:lineRule="auto"/>
      </w:pPr>
    </w:p>
    <w:p w:rsidR="00127DBE" w:rsidRDefault="00127DBE" w:rsidP="00127DBE">
      <w:pPr>
        <w:spacing w:after="0" w:line="240" w:lineRule="auto"/>
      </w:pPr>
      <w:r>
        <w:t>1. C</w:t>
      </w:r>
    </w:p>
    <w:p w:rsidR="00127DBE" w:rsidRDefault="00127DBE" w:rsidP="00127DBE">
      <w:pPr>
        <w:spacing w:after="0" w:line="240" w:lineRule="auto"/>
      </w:pPr>
      <w:r>
        <w:t>2. A</w:t>
      </w:r>
    </w:p>
    <w:p w:rsidR="00127DBE" w:rsidRDefault="00127DBE" w:rsidP="00127DBE">
      <w:pPr>
        <w:spacing w:after="0" w:line="240" w:lineRule="auto"/>
      </w:pPr>
      <w:r>
        <w:t>3. B</w:t>
      </w:r>
    </w:p>
    <w:p w:rsidR="00127DBE" w:rsidRDefault="00127DBE" w:rsidP="00127DBE">
      <w:pPr>
        <w:spacing w:after="0" w:line="240" w:lineRule="auto"/>
      </w:pPr>
      <w:r>
        <w:t>4. C</w:t>
      </w:r>
    </w:p>
    <w:p w:rsidR="00127DBE" w:rsidRDefault="00127DBE" w:rsidP="00127DBE">
      <w:pPr>
        <w:spacing w:after="0" w:line="240" w:lineRule="auto"/>
      </w:pPr>
      <w:r>
        <w:t>5. A</w:t>
      </w:r>
    </w:p>
    <w:p w:rsidR="00127DBE" w:rsidRDefault="00127DBE" w:rsidP="00127DBE">
      <w:pPr>
        <w:spacing w:after="0" w:line="240" w:lineRule="auto"/>
      </w:pPr>
      <w:r>
        <w:t>6. B</w:t>
      </w:r>
    </w:p>
    <w:p w:rsidR="00127DBE" w:rsidRDefault="00127DBE" w:rsidP="00127DBE">
      <w:pPr>
        <w:spacing w:after="0" w:line="240" w:lineRule="auto"/>
      </w:pPr>
      <w:r>
        <w:t>7. D</w:t>
      </w:r>
    </w:p>
    <w:p w:rsidR="00127DBE" w:rsidRDefault="00127DBE" w:rsidP="00127DBE">
      <w:pPr>
        <w:spacing w:after="0" w:line="240" w:lineRule="auto"/>
      </w:pPr>
      <w:r>
        <w:t>8. C</w:t>
      </w:r>
    </w:p>
    <w:p w:rsidR="00127DBE" w:rsidRDefault="00127DBE" w:rsidP="00127DBE">
      <w:pPr>
        <w:spacing w:after="0" w:line="240" w:lineRule="auto"/>
      </w:pPr>
      <w:r>
        <w:t>9. A</w:t>
      </w:r>
    </w:p>
    <w:p w:rsidR="00127DBE" w:rsidRDefault="00127DBE" w:rsidP="00127DBE">
      <w:pPr>
        <w:spacing w:after="0" w:line="240" w:lineRule="auto"/>
      </w:pPr>
      <w:r>
        <w:t>10. C</w:t>
      </w:r>
    </w:p>
    <w:p w:rsidR="00127DBE" w:rsidRDefault="00127DBE" w:rsidP="00127DBE">
      <w:pPr>
        <w:spacing w:after="0" w:line="240" w:lineRule="auto"/>
      </w:pPr>
      <w:r>
        <w:t>11. D</w:t>
      </w:r>
    </w:p>
    <w:p w:rsidR="00127DBE" w:rsidRDefault="00127DBE" w:rsidP="00127DBE">
      <w:pPr>
        <w:spacing w:after="0" w:line="240" w:lineRule="auto"/>
      </w:pPr>
      <w:r>
        <w:t>12. C</w:t>
      </w:r>
    </w:p>
    <w:p w:rsidR="00127DBE" w:rsidRDefault="00127DBE" w:rsidP="00127DBE">
      <w:pPr>
        <w:spacing w:after="0" w:line="240" w:lineRule="auto"/>
      </w:pPr>
      <w:r>
        <w:t>13. A</w:t>
      </w:r>
    </w:p>
    <w:p w:rsidR="00127DBE" w:rsidRDefault="00127DBE" w:rsidP="00127DBE">
      <w:pPr>
        <w:spacing w:after="0" w:line="240" w:lineRule="auto"/>
      </w:pPr>
      <w:r>
        <w:t>14. B</w:t>
      </w:r>
    </w:p>
    <w:p w:rsidR="00127DBE" w:rsidRDefault="00127DBE" w:rsidP="00127DBE">
      <w:pPr>
        <w:spacing w:after="0" w:line="240" w:lineRule="auto"/>
      </w:pPr>
      <w:r>
        <w:t>15. D</w:t>
      </w:r>
    </w:p>
    <w:p w:rsidR="00127DBE" w:rsidRDefault="00127DBE" w:rsidP="00127DBE">
      <w:pPr>
        <w:spacing w:after="0" w:line="240" w:lineRule="auto"/>
      </w:pPr>
      <w:r>
        <w:t>16. B</w:t>
      </w:r>
    </w:p>
    <w:p w:rsidR="00127DBE" w:rsidRDefault="00127DBE" w:rsidP="00127DBE">
      <w:pPr>
        <w:spacing w:after="0" w:line="240" w:lineRule="auto"/>
      </w:pPr>
      <w:r>
        <w:t>17. C</w:t>
      </w:r>
    </w:p>
    <w:p w:rsidR="00127DBE" w:rsidRDefault="00127DBE" w:rsidP="00127DBE">
      <w:pPr>
        <w:spacing w:after="0" w:line="240" w:lineRule="auto"/>
      </w:pPr>
      <w:r>
        <w:t>18. B</w:t>
      </w:r>
    </w:p>
    <w:p w:rsidR="00127DBE" w:rsidRDefault="00127DBE" w:rsidP="00127DBE">
      <w:pPr>
        <w:spacing w:after="0" w:line="240" w:lineRule="auto"/>
      </w:pPr>
      <w:r>
        <w:t>19. A</w:t>
      </w:r>
    </w:p>
    <w:p w:rsidR="00127DBE" w:rsidRDefault="00127DBE" w:rsidP="00127DBE">
      <w:pPr>
        <w:spacing w:after="0" w:line="240" w:lineRule="auto"/>
      </w:pPr>
      <w:r>
        <w:t>20. D</w:t>
      </w:r>
    </w:p>
    <w:p w:rsidR="00127DBE" w:rsidRDefault="00127DBE" w:rsidP="00127DBE">
      <w:pPr>
        <w:spacing w:after="0" w:line="240" w:lineRule="auto"/>
      </w:pPr>
      <w:r>
        <w:t>21. B</w:t>
      </w:r>
    </w:p>
    <w:p w:rsidR="00127DBE" w:rsidRDefault="00127DBE" w:rsidP="00127DBE">
      <w:pPr>
        <w:spacing w:after="0" w:line="240" w:lineRule="auto"/>
      </w:pPr>
      <w:r>
        <w:t>22. C</w:t>
      </w:r>
    </w:p>
    <w:p w:rsidR="00127DBE" w:rsidRDefault="00127DBE" w:rsidP="00127DBE">
      <w:pPr>
        <w:spacing w:after="0" w:line="240" w:lineRule="auto"/>
      </w:pPr>
      <w:r>
        <w:t>23. A</w:t>
      </w:r>
    </w:p>
    <w:p w:rsidR="00127DBE" w:rsidRDefault="00127DBE" w:rsidP="00127DBE">
      <w:pPr>
        <w:spacing w:after="0" w:line="240" w:lineRule="auto"/>
      </w:pPr>
      <w:r>
        <w:t>24. B</w:t>
      </w:r>
    </w:p>
    <w:p w:rsidR="00127DBE" w:rsidRDefault="00127DBE" w:rsidP="00127DBE">
      <w:pPr>
        <w:spacing w:after="0" w:line="240" w:lineRule="auto"/>
      </w:pPr>
      <w:r>
        <w:t>25. C</w:t>
      </w:r>
    </w:p>
    <w:sectPr w:rsidR="00127D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DkqYWJgaWloYWZko6SsGpxcWZ+XkgBaa1AASzUEQsAAAA"/>
  </w:docVars>
  <w:rsids>
    <w:rsidRoot w:val="005672A5"/>
    <w:rsid w:val="00127DBE"/>
    <w:rsid w:val="002176CD"/>
    <w:rsid w:val="00310F0B"/>
    <w:rsid w:val="003369AE"/>
    <w:rsid w:val="00462A97"/>
    <w:rsid w:val="0049465F"/>
    <w:rsid w:val="00496083"/>
    <w:rsid w:val="004E5E5B"/>
    <w:rsid w:val="005672A5"/>
    <w:rsid w:val="0059402D"/>
    <w:rsid w:val="0084603E"/>
    <w:rsid w:val="00CA4FBC"/>
    <w:rsid w:val="00D06D1E"/>
    <w:rsid w:val="00E915A3"/>
    <w:rsid w:val="00F1285C"/>
    <w:rsid w:val="00F70451"/>
    <w:rsid w:val="00FE6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5</Pages>
  <Words>782</Words>
  <Characters>44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University Press</Company>
  <LinksUpToDate>false</LinksUpToDate>
  <CharactersWithSpaces>52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Abigail</dc:creator>
  <cp:lastModifiedBy>CHINEA, Beatriz</cp:lastModifiedBy>
  <cp:revision>9</cp:revision>
  <dcterms:created xsi:type="dcterms:W3CDTF">2016-04-04T19:29:00Z</dcterms:created>
  <dcterms:modified xsi:type="dcterms:W3CDTF">2018-12-07T16:27:00Z</dcterms:modified>
</cp:coreProperties>
</file>